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7577524A"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6429F4">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1D2857EB"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2A3ABFF" w:rsidR="00CC21FF" w:rsidRPr="0071489B"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6207F125" w:rsidR="0071489B" w:rsidRPr="001A029D" w:rsidRDefault="0071489B"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5B4058">
              <w:rPr>
                <w:rFonts w:ascii="Times New Roman" w:eastAsia="仿宋" w:hAnsi="Times New Roman" w:hint="eastAsia"/>
                <w:color w:val="0070C0"/>
                <w:sz w:val="24"/>
                <w:szCs w:val="24"/>
              </w:rPr>
              <w:t>二</w:t>
            </w:r>
            <w:r w:rsidR="007308DA" w:rsidRPr="009B375F">
              <w:rPr>
                <w:rFonts w:ascii="Times New Roman" w:eastAsia="仿宋" w:hAnsi="Times New Roman" w:hint="eastAsia"/>
                <w:color w:val="0070C0"/>
                <w:sz w:val="24"/>
                <w:szCs w:val="24"/>
              </w:rPr>
              <w:t>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w:t>
            </w:r>
            <w:r w:rsidRPr="00CE1B45">
              <w:rPr>
                <w:rFonts w:ascii="Times New Roman" w:eastAsia="仿宋" w:hAnsi="Times New Roman"/>
                <w:sz w:val="24"/>
                <w:szCs w:val="24"/>
              </w:rPr>
              <w:lastRenderedPageBreak/>
              <w:t xml:space="preserve">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0BD75" w14:textId="77777777" w:rsidR="00DC0608" w:rsidRDefault="00DC0608" w:rsidP="000F2CC4">
      <w:r>
        <w:separator/>
      </w:r>
    </w:p>
  </w:endnote>
  <w:endnote w:type="continuationSeparator" w:id="0">
    <w:p w14:paraId="13A0122D" w14:textId="77777777" w:rsidR="00DC0608" w:rsidRDefault="00DC0608"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D8710" w14:textId="77777777" w:rsidR="00DC0608" w:rsidRDefault="00DC0608" w:rsidP="000F2CC4">
      <w:r>
        <w:separator/>
      </w:r>
    </w:p>
  </w:footnote>
  <w:footnote w:type="continuationSeparator" w:id="0">
    <w:p w14:paraId="791A642F" w14:textId="77777777" w:rsidR="00DC0608" w:rsidRDefault="00DC0608"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KqBQCFWaJ8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3765"/>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522B"/>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6E6"/>
    <w:rsid w:val="00A129EC"/>
    <w:rsid w:val="00A12DDF"/>
    <w:rsid w:val="00A13459"/>
    <w:rsid w:val="00A14942"/>
    <w:rsid w:val="00A152BE"/>
    <w:rsid w:val="00A154F5"/>
    <w:rsid w:val="00A163B4"/>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2</TotalTime>
  <Pages>5</Pages>
  <Words>1303</Words>
  <Characters>7429</Characters>
  <Application>Microsoft Office Word</Application>
  <DocSecurity>0</DocSecurity>
  <Lines>61</Lines>
  <Paragraphs>17</Paragraphs>
  <ScaleCrop>false</ScaleCrop>
  <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cp:revision>
  <cp:lastPrinted>2024-11-24T04:50:00Z</cp:lastPrinted>
  <dcterms:created xsi:type="dcterms:W3CDTF">2023-03-15T15:20:00Z</dcterms:created>
  <dcterms:modified xsi:type="dcterms:W3CDTF">2024-12-27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